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O</w:t>
      </w:r>
      <w:r>
        <w:t xml:space="preserve"> </w:t>
      </w:r>
      <w:r>
        <w:t xml:space="preserve">ข่าวเช้า</w:t>
      </w:r>
      <w:r>
        <w:t xml:space="preserve"> </w:t>
      </w:r>
      <w:r>
        <w:t xml:space="preserve">(ช่วงที่</w:t>
      </w:r>
      <w:r>
        <w:t xml:space="preserve"> </w:t>
      </w:r>
      <w:r>
        <w:t xml:space="preserve">1)</w:t>
      </w:r>
    </w:p>
    <w:p>
      <w:pPr>
        <w:pStyle w:val="Date"/>
      </w:pPr>
      <w:r>
        <w:t xml:space="preserve">วันพฤหัสบดีที่</w:t>
      </w:r>
      <w:r>
        <w:t xml:space="preserve"> </w:t>
      </w:r>
      <w:r>
        <w:t xml:space="preserve">20</w:t>
      </w:r>
      <w:r>
        <w:t xml:space="preserve"> </w:t>
      </w:r>
      <w:r>
        <w:t xml:space="preserve">มิถุนายน</w:t>
      </w:r>
      <w:r>
        <w:t xml:space="preserve"> </w:t>
      </w:r>
      <w:r>
        <w:t xml:space="preserve">2567</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กินได้ 4 เดือน จ่ายแค่ 699 โทรมาที่ 02 700 9999 นะครับ เป็นรายการทั่วไป สามารถรับชมได้ทุกวัย</w:t>
      </w:r>
    </w:p>
    <w:p>
      <w:pPr>
        <w:pStyle w:val="BodyText"/>
      </w:pPr>
      <w:r>
        <w:t xml:space="preserve">(คุณภคพงศ์) สวัสดีครับ</w:t>
      </w:r>
    </w:p>
    <w:p>
      <w:pPr>
        <w:pStyle w:val="BodyText"/>
      </w:pPr>
      <w:r>
        <w:t xml:space="preserve">(คุุณตะวันรุ่ง) สวัสดีค่ะ ต้อนรับคุณผู้ชมเข้าสู่ข่าวเช้านี้วันพุธที่ 19 มิถุนายน 2567 ดิฉัน นุ่น ตะวันรุ่ง ปริสุทธิธรรม</w:t>
      </w:r>
    </w:p>
    <w:p>
      <w:pPr>
        <w:pStyle w:val="BodyText"/>
      </w:pPr>
      <w:r>
        <w:t xml:space="preserve">(คุณภคพงศ์) ผม ภคพงศ์ อุดมกัลยารักษ์​ นะครับ เราพบกันวันจันทร์-ศุกร์นะครับ ในทุกช่องทางครับ MONO 29 ของ MONONEWS และ MONO29 นะครับ ข่าวเช้า เราเรียกว่า Mono ข่าวเช้าทั่วไทย เหมือนคุณได้ไปทั่วเมืองไทยใน 30 นาทีครับ เหมือนกันที่พิษณุโลก แน่นอนครับ ถ้าพูดถึงวัดใหญ่หรือวัดพระศรี ทุกคนจะไปกรายสักการะ นะครับ แล้วก็หลายจัหวัดก็มีพระพุทธราชเหมือนกัน ที่แบบว่าเป็นออริจิ พูดภาษาชาวบ้านแบบนี้นะคะ แต่วันนี้จะพาคุณผู้ชมไปวัดใหญ่ครับ เพราะตอนนี้วัดใหญ่ตอนนี้เขาเปลี่ยนไป เปลี่ยนไปอย่างไรนี่นะครับ เอาเป็นว่าเพราะเจ้าอาวาสสั่งลุยครับ หลวงพี่ หลวงพ่อนะครับ รวมถึงนะครับ บรรดาจิตอาสาต่าง ๆ คุณผู้ชมครับ และทั้งพระทั้งเณรอย่างที่เห็นครับคุณผู้ชมช่วยกันกวาด ช่วยกันล้างทำความสะอาดพื้นที่ของ วัดพระศรีรัตนมหาธาตุ หรือว่ที่อำเภอเมือง จังหวัดพิษณุโลกนะครับ ซึ่งทำให้วัดเองมีความสะอาดด้วยนะครับ และเจ้าหน้าที่การไฟฟ้าส่วนภูมิภาค ก็มีการแก้ไขทำให้ไฟฟ้าส่องสว่างแล้วก็จัดระเบียบสายไฟในวัดให้บริเวณหน้าวัด แล้วก็ภายในวัดด้วยครับ ทางด้านจิตอาสาบางส่วนได้มีการจัดเตรียมอาหารและเครื่องดื่ม การถวายเพล และทำกับข้าวแจกจ่ายให้กับผู้ที่มาร่วมกิจกรรมกันด้วย คือคุณผู้ชมครับ ตอนี้วัดใหญ่ควมาเปลี่ยนแปลงสำคัญนะครับ ทีมข่าวเรา ก็ได้กราบเรียนพระเทพรัตนมุณี ที่เป็นเจ้าอาวาสทางวัดใหญ่ วัดพระศรี ร่วมกับทางหน่วยงานราชการ ทหารตำรวจ และรัฐวิสาหกิจครับ ในพื้นที่ พุทธศาสนิกชนนะครับ ทำBig Cleaning Day เป็นพระคู่บ้านคู่เมืองของพิษณุโลกด้วยนะครับ เพื่อเป็นการรับนักท่องเที่ยว แล้วก็จัดการจราจรภายในวัดใหญ่ ให้เป็นระเบียบ เรียบร้อย ให้กับนักท่องเที่ยวด้วย นอกจากนี้เจ้าอาวาสวัดใหญ่เตรียมที่จะนำเอาสายไฟฟ้าเอาสารสื่อสารทั้งหมดลงดินด้วยนะครับ เพื่อไม่ให้สายไฟบดบัง ปูชินสถานในวัดด้วยนะครับ ภายในวัดด้วยนะครับ ส่วนที่หน้าวิหารพุทธชินราชนี่นะครับ เดิมนี่คุณผู้ชม นักท่องเที่ยวช่วงวัดหยุดทางพระพุทธศาสนา คนมากันเยอะนะครับ ท่านเจ้าอวาสก็มีแผนที่จะจัดพื้นที่ให้โล่งเพิ่มมากขึ้นนะครับ เพื่อทัศนียภาพดีขึ้นด้วยนะครับ ซึ่งพุทธศาสนิกชนเองก็พอใจ ขอวัดใหญ่นะครับ ให้มีภูมิทัศน์ที่สวยงามขึ้นด้วยนะครับ ท่านเจ้าอาวาสก็บอกว่าดีใจนะครับ ที่สานิกชนให้ความสนใก็จะเป็นกำลังให้กับวัดพัฒนาสืบต่อไปนะครับ นอกจากเรื่องของการทำ Big Cleaning ต่าง ๆ แล้ว จะทำสายไฟลงดิน ดังนั้น คุณผู้ชมเวลาไปวัด ขนาดวัดใหญ่ อย่างวัดใหญ่เลยนะครับ อย่างเวลาเราไปวัด ช่วยกันรักษาความสะอาดด้วย เพราะอะไรครับ นี่ขนาดวัดใหญ่ แล้วเป็นวัดใหญ่ของพิษณุโลก ต้องใช้พระทำความสะอาดนะฮะ เวลาเราทำสิ่งสกปรก พระ เณร ต้องมากวาด มาเก็บนะครับ เพราะฉะนั้น ก็ช่วยกันด้วยนะครับ</w:t>
      </w:r>
    </w:p>
    <w:p>
      <w:pPr>
        <w:pStyle w:val="BodyText"/>
      </w:pPr>
      <w:r>
        <w:t xml:space="preserve">(คุุณตะวันรุ่ง) ค่ะหลายคนก็กลับบ้านด้วยความอิ่มเอมใจ ได้บุญแล้ว ยิ่งลูกชายบวชแล้วละก็ยืดอกเลย บุญนี่เต็มเปี่ยม ภูมิใจมาก ๆ ไปดูคุณพ่อคนนี้ที่อยุทธยาค่ะ ไปงานบวชลูกชาย โปรยทานอยู่ปรากฏระหว่างโปรยไปปุ๊บ แหวนเพชรที่ใส่มันหลุดหายไปเฉยเลย</w:t>
      </w:r>
    </w:p>
    <w:p>
      <w:pPr>
        <w:pStyle w:val="BodyText"/>
      </w:pPr>
      <w:r>
        <w:t xml:space="preserve">(คุณภคพงศ์) ไม่ได้โปรยกับทานด้วยนะคะ</w:t>
      </w:r>
    </w:p>
    <w:p>
      <w:pPr>
        <w:pStyle w:val="BodyText"/>
      </w:pPr>
      <w:r>
        <w:t xml:space="preserve">(คุณภคพงศ์) ซึ่งแหวรวงนี้มูล 100,000 บาท คุณพ่อบอกมีเงินรางวัลให้ด้วย</w:t>
      </w:r>
    </w:p>
    <w:p>
      <w:pPr>
        <w:pStyle w:val="BodyText"/>
      </w:pPr>
      <w:r>
        <w:t xml:space="preserve">(คุณตะวันรุ่ง) นี่ล่ะค่ะ เป็นคลิปเหตุการณ์ จังหวะที่เพื่อนผู้เสียหายได้ถ่ายเอาไวตอนนั้นแหวนหลุดออกจากนิ้วมือพอดีเลย ผู้เสียหายนำคลิปมาโพสต์ประกาศตามหา เพราะว่าแหวนวงนั้นนะคะ แหวนสีแดง ๆ นี่ ฟิ้ว ไปแล้วค่ะ ไปกับทานด้วยค่ะ คือ แจกแต่ทาน ไม่ได้แจกแหวนนะคะ แหวนไปเฉยเลยนี่นะคะ ก็เลยทำให้ผู้เสียหายนำคลิปมาประกาศตามหาเลย นี่เป็นแหวนทองคำฝังเพชร หลวงพ่อเพิ่มวัดป้อมแก้ว แหวนแบบนี้ ในโลกนี้ มีเพียง 99 วง เท่านั้นนะ แล้วจัดสร้างตอนสมัยหลวงพ่อเพิ่มมีชีวิตนะคะ มูลค่าตอนนี้ถ้าซื้อขายกันในวงการพระ อยู่ที่ประมาณ 100,000 บาทแต่ที่สำคัญไปกว่านั้นคือของเหล่านี้มีมูลค่าทางจิตใจไงคะ เจ้าของก็บอกว่า ถ้าใครเอามาคืนนะ เดี๋ยวจะให้รางวัลเลยเป็นงดสด 50,000 บาทค่ะ นี่ทิ้งเบอร์ให้ด้วยติดต่อที่ Home Lutus แล้วก็ทิ้งเบอร์ติดต่อไว้ บอกว่าแหวนหายไปตอนโปรยทานที่วัดบุญคุ้ม ตแนโปนาคเพชร วันที่ 16 มิถุนายน ที่ผ่านมา ตอนประมาณบ่าย 3 โมง 50 นาที คือ ยืนยันเลยว่าถ้าใครก็ตามเก็บมาคืนนะเดี๋ยวให้รางวัล 50,000 ไม่มีความผิด ไม่เอาความผิดอะไรทั้งนั้น ให้เอามาคืน ทิ้งเบอร์เอาไว้นะคะ 085-5566524 นะคะ คือ ถ้าใครเก็บได้แล้วไม่คืนแล้วเอาไปขายทางคุณพงษ์เขาก็เตือนมาระวังจะมีโทษทางกฎหมายด้วยนะคะ คุณณัฐพงศ์ ก็ให้ข้อมูลแบบนี้ ปกติเป็นคนระวังตัวนะ เวลาจะถอดแหวนอะไรนี่นะคะ ยิ่งแหวนนิ้วมือข้างขวานี่ ปกติจะระวังตัวอยู่แล้ว แต่วันนั้นน่ะ ลืม ลืมถอดแหวนทองคำฝังเพชรนิ้วนางที่ข้างซ้าย ซึ่งตอนนั้นนี่ ก็ใช้มือซ้ายที่ใส่แหวนจะโปรยทานโยนออกไป โดยที่แหวนพระที่สวมใส่ในมือนี่มันหลุดลอยตามไปกับทานที่โปรย ด้วยจังหวะนั้นรู้ตัวเลยว่า มันไปแล้ว ก็เลยหยุดโปรยทานทันที แต่พยายามตาหาเท่าไร ก็ตามหาไม่เจอ เพราะวันนั้น แขกมีทั้งแขกที่เราเชิญ มีทั้งแขกคนอื่นที่ไม่ใช่ญาติเรามารอรับทานเยอะมาก ก็เลยหาขอไม่เจอ เบื้องต้นก็เลยไปลงบันทึกประจำวันที่ สภ. ภาชีแล้วนะคะ ถ้าพบว่านำแหวนนี่ไปซื้อขาย ยืนยัน ดำเนินคดีกฎหมายแน่นอนค่ะ</w:t>
      </w:r>
    </w:p>
    <w:p>
      <w:pPr>
        <w:pStyle w:val="BodyText"/>
      </w:pPr>
      <w:r>
        <w:t xml:space="preserve">(คุณภคพงศ์) ดังนั้น คืนดีกว่า เบอร์โทรนะครับ 085-556-6542 ของคุณณัฐพงษ์ หรือพี่พงโลตัสนะครับ คุณผู้ชมครับ มาอีก 1 เรื่องกันบ้างครับ จะทานอะไรกันเช้า ๆ บ้างดีกว่าครับ ไปที่นี่เลยครับ ที่เพชรบูรณ์ครับ หมูปิ้งดีกว่า แต่ที่จะพาไปดูนี่ เป็นตำรวจจราจร เพื่อหารายได้เสริมครับ นี่เลย ร้านนี้เสียบตาแหกครับ ร้านข้าวเหนียวหมูปิ้งไม้ละ 5 บาทนี่นะครับ วันนี้เราไปคุยกันเลยครับคุณผู้ชม กับหมู่สมาร์ต หรือว่าหมู่ วิเชียรบุรีครับ ก็ขายหมูปิ้งครับ ก็เสียบตาแหกหมูปิ้ง อยู่ตรงหัวมุมข้างกำแพงของโรงเรียนครับ ซึ่งทางด้านของหมู่สมาร์ท ตอนที่เราไปเจอนี่ ยังไม่ได้เริ่มงานนะครับ ไม่ดราม่านะ นี่คุณผู้ชมครับ เริ่มเลยครับ คุณผู้ชมครับ ปิ้งหมูย่างแบบนี้ ปิ้งหมูปิ้งแบบนี้นะครับ โดยหมู่สมาร์ตเป็นจราจรครับ สอบสวนของ สภ. วิเชียรบุรี บรรจุก่อนหน้านี้ หมู่สมาร์ตไม่มีอาชีพเสริมครับ งินเดือนพออความคิดว่าน่าจะหาอาชีพเสริม หารายได้ เพื่อหาเงินเก็บ ลงทุนซื้ออุปกรณ์มาขายหมูปิ้ง โดยใช้ช่วงเวลาที่ออกเวรแล้วนะครับ มาเตรียมหมักแล้วก็เสียบหมูไว้เองเพื่อเตรียมขายก่อนไปทำงาน ให้สมกับชื่อร้านนะครับชื่อรานเสียบตาแหกลูกค้าส่วนใหญ่ก็เป็นนักเรียนครับ มาซื้อตอนเช้า ไม่ได้รับประทานอาหาร บางทีก็มาซื้อที่หมู่สมาร์ท หมู่สมาร์ท สวมผ้ากันเปื้อน แล้วก็สวมหมวกแบบนี้ เด็ก ๆ มารอซื้อกันเลย ที่สำคัญขายไม่แพงด้วยนะครับ หมูปิ้งที่ขาย ไม้ละ 5 บาทเท่านั้นเอง นักเรียนก็ซื้อได้ ทุกคนก็ซื้อได้ ข้าวเหนียวก็หอละ 5 บาท เมื่อขายเสร็จก็ยกอุปกรณ์เตรียมตัวไปทำงานในทันทีนะครับ ก็ไปทำงานปกติ แต่เวลาขายก็ขาย 2 ชั่วโมงเองครับ ก็คือ 6 โมงเช้านี่ครับ รายการเรานี่ครับ ก่อนที่จะเข้าช่วงที่ 2 จนถึง 7 โมง 50 นาที เลยนี่นะฮะ แต่ถ้าวันไหนหมดเร็วก็เก็บร้านก่อนนะฮธ บอกว่าขายได้วันละ 100 ไม้ ข้าวเหนียวห่อก็หมดทุกวัน ก็บอกว่าดีใจครับ ภูมิใจครับ ที่ได้ค้าขาย แล้วก็ที่สำคัญหลายคนบอกว่าเขินอายหรือเปล่าเป็นตำรวจ แต่ว่าต้องมาขายหมูปิ้ง แต่ว่าหมู่สมาร์ทไปยังคุณครุนัะกเรียนกับผู้ที่ผ่านไปผ่านมา มาอุดหนุนได้นะครับ เสียบตาแหกนะครับ ถูก สะอาด อย่างหนึ่ง ขายคนเดียวหรือครับ ขาดคนหุงข้าวที่บ้านหรือเปล่า บ้านพี่ขาดคนหุงข้าวหรือเปล่าต้องถามหมู่สมาร์ท จะได้มีคนช่วย</w:t>
      </w:r>
    </w:p>
    <w:p>
      <w:pPr>
        <w:pStyle w:val="BodyText"/>
      </w:pPr>
      <w:r>
        <w:t xml:space="preserve">(คุณภคพงศ์) ต้องไปถาม ขาดคนหุงข้าวเหนียวหรือเปล่า จะได้มีคนช่วยกันนะครับ</w:t>
      </w:r>
    </w:p>
    <w:p>
      <w:pPr>
        <w:pStyle w:val="BodyText"/>
      </w:pPr>
      <w:r>
        <w:t xml:space="preserve">(คุุณตะวันรุ่ง) ค่ะ จากของคาวที่ต่อของหวานบ้างดีกว่าค่ะ ไปดูบรรยากาศกันหน่อยทำไมเข้าคิวกันยาวจังนะคะ เขารอคิวจะซื้อนี่เลยค่ะ ลอดช่องสิงคโปร์ เส้นสด ขายจากนี่เลย รถมอเตอร์ไซค์พ่วงข้างอยู่ริมรั้ววัด วัดพระศรีวรวิหาร หรือวัดใหญ่นะคะ เขาขายเป็นแก้ว แก้วละ 40 บาท ก็เป้นขนมหวานคลายร้อนนะคะ สีสันสดใส คือ พอใส่ถ้วยแบบนี้ พร้อมรับประทานเลย กินได้เลยนี่นะคะ โดยเฉพาะเส้น เส้นลอดช่องของเขานี่เหนียวหนึบสีเขียวสดใสอยู่เคียงคู่กับทับทิมกรอบสีชมพู แถมด้วยนี่เลย ขนุนหั่นเต๋าสีเหลือง น่ากิน กินกับน้ำกะทิคั้นสด ดูหน้ากิ๊น น่ากินนะคะ ถามเจ้าของร้านชื่อคุณยายจ้า คุณยายจ้า อารีวรรณ นครไทยภูมิ บอกว่าวัตถุดิบทุกอย่างยายทำเองหมด ลอดช่องเส้นสดมที่ทำมาขายนี่ก็สีธรรมชาติ ก็คือใช้ใบเตยสดล้วน ๆ เอามาปั่น เอามาคั้นจนน้ำเข้มข้นนะคะ จากนั้นเอามานวดกับแปง้ แล้วก็ใช้วิธีทำแบบโบราณเป็นเส้นสด โดยใช้วิธีการบีบเหมือนเส้นขนมจีนค่ะ เรียนรู้สูตรมาตั้งแต่สมัยรุ่นพ่อ รุ่นแม่ ที่นครไทย จังหวัดพิษณุโลกแล้วนะคะ เคยทำกันมาก่อน ก็เลยเอาวิธีการนี่ค่ะ มาทำเส้นลอดช่องสิงคโปร์เส้นสดแบบโบราณ พอนำออกขายนะคะ ปรากฏว่ากระแสตอบรับดีมาก แต่ละวันนะ ทำเส้นลอดช่องนี่ วันละ5 เท่าตัวต่อวัน ก็ดีใจน่ะ เวลาทำแล้วคนมาซื้อลูกค้าชอบ ลูกค้ามาอุดหนุนต่อเนื่องเป็นประจำ ก็เลยเปิดขายทุกวันเลย ไม่มีวันหยุด</w:t>
      </w:r>
    </w:p>
    <w:p>
      <w:pPr>
        <w:pStyle w:val="BodyText"/>
      </w:pPr>
      <w:r>
        <w:t xml:space="preserve">(คุณภคพงศ์) นี่ล่ะครับ ก็๋นำมาฝากันครับ คุณผู้ชมครับ 2 ที่ครับ ไม่ว่าจะเป็นที่พิษณุโลกนะครับ แล้วก็ที่เพชรบูรณ์ครับ</w:t>
      </w:r>
    </w:p>
    <w:p>
      <w:pPr>
        <w:pStyle w:val="BodyText"/>
      </w:pPr>
      <w:r>
        <w:t xml:space="preserve">(คุุณตะวันรุ่ง) เราย้ำกันมาตลอดนะคะ เวลาใช้ทางเท้า ขึ้นชื่อว่าเป็นคนเดินเท้า เราต้องรอสัญญาณไฟ ไป พอจังหวะที่ไฟเขียว ให้เราข้าวถนนได้ เราค่อยข้ามแต่ปรากฏ จะพาไปดูคลิปต่อไปนี้ เพราะไม่ใช่คนที่รอสัญญาณไฟแล้วค่อยข้าม เจ้าตัวนี้ก็รอเป็นเหมือนกันค่ะ</w:t>
      </w:r>
    </w:p>
    <w:p>
      <w:pPr>
        <w:pStyle w:val="BodyText"/>
      </w:pPr>
      <w:r>
        <w:t xml:space="preserve">[เสียงดนตรี] รู้งานจริง ๆ นี่เห็นไหมคะ ผู้ใช้ Tiktok เขาโพสต์คลิปนี้นี่เลย หมาจราจร เห็นมารอข้ามถนนทุกวัน แถวมรู้จักรอไฟแดงไฟเขียวอกีก ถ้าพูบ้านน้องอยู่ไหนน่ะ นี่นะคะ ผู้ใช้ Tiktok นี้ ด้วยความที่เอ็นดูน่ะค่ะ เอ็นดูในความแสนรู้ของหมานะคะ ก็เลยถ่ายคลิปเอาไว้เป็นน้องหมาสีน้ำตาลมายืนตรงเกาะกลางถนนเลย อยากจะข้ามถนนตรงทางม้าลาย ก้ฒารอสัญญาณ พอเขียวปุ๊บ ไปกัน ก็ไปด้วยกัน ไปพร้อมกับคนที่รอข้ามถนนนี่แหละค่ะ หลังจากคลิปนี้แชร์ออกไปหลายคนก็มาคอมเมนต์กันเพียงเลย ก็ชื่นชมในความฉลาดของหมานะคะ ส่วนเจ้าของโพสต์ก็มาตอบคอมเมนต์ด้วยว่า น้องเดินแบบนี้ทุกวัน ไม่มีจุดหมายปลายทาง เดินรอบตลาดเสร็จ ก็กลับมานอนอีกฝั่งค่ะ คือ อยากข้ามด้วย อยากแจมน่ะ อยากมีส่วนร่วมกันมนุษย์นะคะ</w:t>
      </w:r>
    </w:p>
    <w:p>
      <w:pPr>
        <w:pStyle w:val="BodyText"/>
      </w:pPr>
      <w:r>
        <w:t xml:space="preserve">(คุณภคพงศ์) ตัวนี้เขาชื่ออะไรนะ มีชื่อไหมครับนี่ ไม่มีชื่อนะ แต่ที่จะดูต่อไปนี้มีชื่อครับ ชื่อเจ้าโกโเจ้าโกโก้ครับคุณผู้ชม เอาเป็นว่าเจ้าโกโก้จะสู้ตัวที่คุณนุ่นได้หรือเปล่า เอาเป็นว่าดูคลิปก่อนครับ</w:t>
      </w:r>
    </w:p>
    <w:p>
      <w:pPr>
        <w:pStyle w:val="BodyText"/>
      </w:pPr>
      <w:r>
        <w:t xml:space="preserve">[เสียงดนตรี]</w:t>
      </w:r>
    </w:p>
    <w:p>
      <w:pPr>
        <w:pStyle w:val="BodyText"/>
      </w:pPr>
      <w:r>
        <w:t xml:space="preserve">(คุณภคพงศ์) นี่ครับผม วันนี้ ผอ. มอบหมายให้ผมนะครับ มาสืบราชการลับ ตื่นเช้ามาโรงเรียนกันครับ เรียกว่าถ้าเป็นนักเรียนดีเด่น หรือเจ้าหน้าที่ดีเด่นนี่ได้เลยนะครับ สำหรับเจ้าโกโก้ เป็นรีทีฟเวอร์นะครับ เป็นสุนัขตัวตึง ที่จังหวะดชุมพรนะครับ เจ้าของคลิปโพสต์ให้เห็นนะ ว่าเจ้าโกโก้มีส่วนรว่วของโรงเรียนเลย ตั้งแต่ตื่นเช้ามาเข้าเรียน รับบทนักเรียนดีเด่น แล้วไปเข้าแถวกับเพื่อน ๆ ด้วย แม้แต่ช่วงที่มีการประชุมของโรงเรียน เจ้าโกโก้ก็ไม่ขาดเลย กระดิกหางหน้าสุดเลย อยู่แถวหน้าสุดเลย จะได้ยินเสียงวิทยากรชัด ๆ ด้วยนะครับ บอกว่าฟังอยู่นะ ฟังอยู่นะอะไรอย่างนี้นะ ชาวเน็ตแซวนั่งหน้าข้อมูลแน่นขนาดนี้ หรือว่านี่ วันนี้ ผอ. มอบหมายให้ผมมาสืบราชการลับครับ นี่ครับ ก็คือว่าทำอะไรรู้ไหมครับ สอดแนม เก็บข้อมูลอยู่ใต้โต๊ะ แต่เหมือนเจ้าหน้าที่จะจับได้ ทำอะไรน่ะ นี่มาซ่อนอยู่ใต้โต๊ะแบบนี้ ชาวเน็ตก็เอ็นดูความน่ารักแล้วก็ชอบความเข้าสังคมของเจ้าโกโก้ บางทีเขารู้เรื่องนะครับคุณผู้ชมครับ บางทีเขาขี้เล่นกับคน</w:t>
      </w:r>
    </w:p>
    <w:p>
      <w:pPr>
        <w:pStyle w:val="BodyText"/>
      </w:pPr>
      <w:r>
        <w:t xml:space="preserve">(คุุณตะวันรุ่ง) ขี้อ้อนด้วย</w:t>
      </w:r>
    </w:p>
    <w:p>
      <w:pPr>
        <w:pStyle w:val="BodyText"/>
      </w:pPr>
      <w:r>
        <w:t xml:space="preserve">(คุณภคพงศ์) ขี้เล่นขี้อ้อนด้วย จากชุมพรครับ</w:t>
      </w:r>
    </w:p>
    <w:p>
      <w:pPr>
        <w:pStyle w:val="BodyText"/>
      </w:pPr>
      <w:r>
        <w:t xml:space="preserve">(คุณตะวันรุ่ง) เดี๋ยวเราพักกันครู่เดียว เดี๋ยวเรามาชมหน่อย บางคนชอบกินของคราวแล้วตบด้วยของหวาน ผสมกันลงตัว ไอศกรีมส้มตำ รสชาติมันเป็นอย่างไร มันเข้ากันไหม มาดูกันช่วงหน้าค่ะ</w:t>
      </w:r>
    </w:p>
    <w:p>
      <w:pPr>
        <w:pStyle w:val="BodyText"/>
      </w:pPr>
      <w:r>
        <w:t xml:space="preserve">[เสียงโฆษณา-</w:t>
      </w:r>
    </w:p>
    <w:p>
      <w:pPr>
        <w:pStyle w:val="BodyText"/>
      </w:pPr>
      <w:r>
        <w:t xml:space="preserve">(คุณภคพงศ์) กลับมาครับ MONO ข่าวเช้านะครับ ตะวันรุ่ง และนี่คือ MONO ข่าวเช้า ทั่วไทยครับ วันนี้จจะไปทานแกงเปิดนะครับ ผมเชื่อว่าคุณผู้ชมหลายท่านรู้จักแกง โคราชฮะ ไปทานแปงเปรอะหน่อคาย เอ๊ะ แล้วหน่อข่ายมันคืออะไรครับ ทีนี่นอกจากจะใส่หน่อคายแล้ว เพราะเขาบอกว่าสูตรของที่นี่ สูตขอนบุรีที่โคราชนี่นะ เขาใส่แมงจีนูนด้วย นี่ฮะคุณผู้ชมฮะ เราตามกันไปดูดีกว่า กับการทำเมนูนี้นะครับ แกงเปอระหน่อคายครับ นี่นะครับคุณผู้ชมครับ เขาใส่หน่อคายครับ หน่อคาย คือ หน่อไมเนะครับ ซึ่งหน่อคายสามารถนำมาประกอบอาหารได้หลายอย่างเลยเพียงแค่ตัดหัวแล้วก็ท้ายของหน่อแล้วก็ทำความสะอาดครับ แล้วก็นำไปต้มน้ำใส่เกลือยังไม่ได้ปอกเปลือก 40 นาทีครับคุณผู้ชม หลังจากทำตามขั้นตอนนี้แล้ว 40 นาทีหลังจากนั้น ไม่ว่าจะเป็นเมนูผัด แกงกะทิ ทำแกงป่า แต่ถ้าหากอยากได้อถรรถก็ต้องนี่เลยครับ คุณผู้ชม จะแนะนำ แกงเปอระใส่น้ำใบหญ่าน้ำปลาร้า แล้วก็ปลาป่นแบบนี้ด้วยครับ หรือว่าถ้าสมมติไปเก็บของป่า บางทีชาวบ้านไปเก็บของป่ามาได้คุณผู้ชม พวกเห็นป่า แมงจีนู้น ที่พอจะหามาได้ ใส่ร่วมลงไปด้วย แค่นี้ก็จะได้หน่อคายแสนอร่อย กินกันในครอบครัวนะครับ หรือว่าจะกินกับน้ำพริกกะปิก็แร่เห็นแบบนี้บอกเลยนะครับคุณผู้ชม ชาวบ้านเขาไปเก็บในป่าถูกไหมคุณผู้ชมฮะ ก็แทบจะเรียกว่าไม่ตอ้งเสียค่าใช้จ่ายเล ยเพราะว่าเก็บมาจากป่าท้ายหมู่บ้านครัตลิ่งชัน ผู้ใหญ่สมหวัง นามเพชร บอกว่าำน่อคายถือเป็นหน่อไผ่ป่าขนาดเล็กที่จะขึ้นอยู่ริมลำธารภายในป่าทั่วไป เปลือกของหน่อคายจะมีขนอยู่เล็ก ๆ นะฮะ ซิึ่งอาจจะสร้างความคันให้ผิวหนังได้ ชาวบ้านถึงเรีนั่นเองนะครับ และหน่อคายนี่ มันจะเริ่มแทงหน่อในช่วงหน้าฝนแบบนี้แหละ ปีละครั้งเท่านั้นเอง เป็นหน่อไม้ที่ชาวบ้านแถบนี่นิยมรับประทาน เพราะว่ารสชาติของหน่อคายนี่ จะมีรสชาติที่หวานกรอบไม่ขมมากเหมือนกับหม่อไม่ทั่วไป ชาวบ้านก็จะพากันเก็บขายนะครับ ในกิโลกรัมละ 20 บาท เพื่อสร้างรายได้เสริมให้ชาวบ้านอีกทางด้วยนะครับ ไปที่โคราช หน่อคายครับ เราไปเก็บเห็ดเผาะกันดีกว่าครับผู้วันนี้ครับ มีขายที่ตลาดสดเทศบาลอุทัยธานี จังหวัดอุทัยธานีครับ ชาวบ้านที่ออกหาเห็ดในป่านะครับเขาเก็บเห็ดได้เยอะ แต่ละคนเก็บได้ 30-50 กิโลกรัมต่อวัน นอกจากจะเอาไว้บริโภคเองแล้วนะครับล นำมาขายกันแบบนี้นี่แหละครับ เพราะช่วงนี้ฝนตกชุก เห็ดก็เลยโผล่จากดิน ทำให้เห็ดช่วงนี้ล้นตลาดแล้วนะครับ พอเห็ดล้นตลาดคืออะไร ขาดแข่งกันครับ ต้องขายกันต้องลดราคากันครับ ไม่อย่างนั้น เห็ดมันเน่าไม่ได้ราคาอีกเหมือนกัน เดือนที่แล้วยังเล่าไปอยู่เลยครับ เห็ดเผาะที่จังหวัดอุทัยธานีนี่ กิโลกรัมละ 600 บาท ช่วงนี้กลางเดือนมิถุนายน เห็ดเพาะ อยู่ที่กิโลกรัมละ 250 บาทเท่านั้น ก็จะขายกันได้ ปกติจะเป็นแบบนี้ทุกปี จากนั้นก็ไม่มีเห็ดเผาะให้เก็บแล้วนะครับ โดยอีก 1 สัปดาห์ข้างหน้าก็ต้องหาพืชผักอื่นมาขายแทน ก็นำมาฝากคุณผู้ชมกันนะครับ ไม่ว่าจะเป็นหน่อคายจากโคราช แล้วก็นี่ครับ เห็ดเผาะจากอุทัยธานีครับ เอาใจสายกระท้อนบางแล้วนะคะ ที่จังหวัดสตูล ถึงเวลาผลผลิตออกแล้วนะคะ ปริก เปลือกบางเนื้อนุ่ม และยังไม่พอลูกใหญ่สุดลูกเดียวนะคุณผู้ชม ใหญ่ถึง 2 กิมีชื่อเสียงโด่งดังนะคะ สำหรับกระท้อนมากกว่า 5 สายพันธุ์ของจังหวัดสตูลนี้นะคะ พันธุ์ปุยฝ้าย พันธุ์เขียวหวาน พันธุ์ทับทิม โดยเฉพาะพันธุ์อีหล่า ผลเขาจะโต เนื้อนุ่ม หวานอร่อย น้ำหนักเยอะสุดใน 1 ผลนี่ หนักเยอะสุด 2 กิโลกรัมนะคะ ปีนี้ก็ยังอยู่ที่ประมาณ 40-70 บาทเหมือนเดิม ทางชาวสวนกระท้อนค่ะ ที่ อ. นาปริก จังหวัดสตูลนะ ลุงอิบรอฮีม เดนสำดี บอกว่ากระท้อนชุดแรกออกสู่ตลาดไปแล้ว ลูกค้าจองได้แล้วนะคะ แม้ว่าปีนี้เราอาจจะเจอกับภัยแล้งมาอย่างยาวนาน แต่ก็มี มีกระท้อนมากพอที่จะขายหให้ลูกคที่ชื่นชอบ กระท้อนผลใหญ่ เนื้อนุ่ม ชนิดที่ว่าใช้ช้อนตักกินได้เลย ซึ่งกระท้อนที่นี่ปลูก 3 ปี ปีที่ 4 ก็พร้อมขายแล้วค่ะ ขึ้นอยู่กับสภาพอากาศด้วย ก็ทำให้ผลผลิตเพิ่มมากขึ้นเรื่อย ๆ มี 3 รุ่น จำนวนทั้งหมด 12,000 เลยนะคะ ซึ่งหัวใจของกระท้อนนี่ ดูแลผลผลิตตัดแต่งและก็ทันทีที่กระท้แนเริ่มออกสู่ตลาด ก็มีออร์เดอร์มาแล้ว 50 กิโลกรัมเลยค่ะ นอกจากกระท้อนผลสดที่ใช้ช้อนตักกินได้อย่างสบายใจแล้ว ก็ยังมีกลุ่มแม่บ้านที่เขารวมกลุ่มกันเป็นวิสาหกิจชุมชนท่องเที่ยงเชิงนิเวศ และวิธีเกษตรกร เขาโต๊ะกรัง คือ ไม่ต้องทิ้งไป แล้วมันเสีย ไม่ได้มูลค่านี่นะคะ ไม่เป็นไร ตกเกรดก็ไม่เป็นไร เอามาทำอะไรล่ะ ทำนี่เลย กระท้อนทรงเครื่อง ส่วนที่เห็นนะคะ น้ำพริกกระท้อน ผักสดมาเคียงแล้วนะคะ ฉ่ำเลย แล้วก็ยังมีน้ำยาขนมจีน กระท้อน ก็แสนจะอร่อยด้วยค่ะ</w:t>
      </w:r>
    </w:p>
    <w:p>
      <w:pPr>
        <w:pStyle w:val="BodyText"/>
      </w:pPr>
      <w:r>
        <w:t xml:space="preserve">(คุณภคพงศ์) นำมาฝากกันจากจังหวัดสตูลนะครับ ขอยังอยู่ทางใต้ครับคุณผู้ชมครับ วันนี้จะไปทานไอศกรีมครับ เดี๋ยวนี้ไอศกรีมมีรสชาติแปลก ๆ เยอะ ไปชิม ไปทาน เป็นไอศกรีมส้มตำไทย บางคนบอกแล้วรสชาติมันจะเป็นอย่างไร มีปลาร้ามีรสส้มตำปูไหม ไปดูตาหน้าตาก่อนดีกว่า</w:t>
      </w:r>
    </w:p>
    <w:p>
      <w:pPr>
        <w:pStyle w:val="BodyText"/>
      </w:pPr>
      <w:r>
        <w:t xml:space="preserve">[เสียงดนตรี] นี่นะครับ เมนูสุดแปลกครับ เมนูไอศกรีมรสส้มตำไทยครับ คิอดค้นโดยคุณสุวิทย์ อายุ 39 ปี อยู่ที่ ไอซีครับตำบลนาตาร่วงครับ อำเภอเมืองจังหวัดตรังครับ ซึ่งจบด้านการออกแบบ ที่จังตรัง เมื่อ 7 เดือนที่ผ่านมานะครับ ก่อนเปิด Cafe ยำ ลาบ เล็ก ๆ นะครับ กลางร้านผลไม้ของครอบครัว ที่ 3 บอกว่า ก็ความที่ชอบกินส้มตำนี่แหละ ก็เลยผุดไำอเดีย ทำอย่างไรที่จะเอาของคาวมาเป็นของหวาน ก็เลยทำไอศกรีมส้มตำขึ้นมาครับ ก็มีทั้งรส เผ็ดน้อย เผ็ดปานกลาง แล้วก็เผ็ดมาก ให่ลูกค้าชิมก่อนตัดสินใจชื่อนะครับ ราคาก็จะ 69 บาท เขาก็จะมีผักสลัดรองจาก แล้วก็มะละกอชุบแป้งทอดกรอบ องุ่น แล้วก็มะเขือเทศ ส่วนด้านบนก็เป็นไอศกรีมที่มีเครื่องปรุงของส้มตำแบบครบเครื่อง อยากรู้ว่าใส่ปลาร้าหรือเปล่านะ จะได้รู้ว่าแบบ บางคนบอกชอบทานส้มตำกับน้ำปลาร้าครับ แต่คุณเอาแค่เฉพาะไอศกรีมก่อน รสชาติจะเหมือนกินน้ำส้มตำ แต่เมื่อไอศกรีมละลาย แล้วคุก คุณเหมือนกับกินส้มตำทอด ตอบโจทย์กับลูกค้าที่ชอบความแปลกใหม่หรืออาจจะอยากกินส้มตำกับไอศกรีมในเวลาเดียวกันด้วยนะครับ แล้วเป็นอย่างไร ก็ปรากฏว่าผลตอบรับดีมากนะครับ สัปดาห์หนึ่งขายได้ 40-50 ถ้วยเลยนะครับ นอกจากไอศกรีมส้มตำไทยแล้ว ยังมีเมนูอื่น ๆ อีกไอศกรีมโฮมเมดตามฤดูกาลนะครับ เลือกได้เลยครับ ราคาไม่แพงครับ 30-50 บาทนะครับ แต่งเป็นรูปการ์ตูนแบบนี้ได้นะคุณนุ่น ใครสนใจไปกันได้นะครับ ไปที่ร้าน ICYOU อำเภอเมือง จังหวัดตรังครับ ไปกินผลไม้กันบ้างดีกว่า ถามว่าล้างปากไหม ก็บอกว่าไม่ค่ะ เพราะจะพาไปกินทุเรียนค่ะ ทุเรียนที่นี่เลย สมุทรปราการค่ะ ร้านใจดีมากคุณผู้ชมเอาทุเรียนมาขายในราคาที่ลูกค้าเลิฟเลยนะคะ ลูกละ 50 บาทเท่านั้น ก็จะมีการหมุนเวียนไปจังหวัดต่าง ๆ ก็มีคนรอซื้อเยอะเลยค่ะ นี่แหละนะคะ ก็เป็นตัวอย่างว่ามีคนรอซื้อ ก็มีคนมารอเยอะขนาดไหน ก็เห็นคิวไหมล่ะคะ รอกันเป็นชั่วโมงค่ะ นั่แหละประชาชนมากันหลายร้มายืนต่อคิวริมรั้วหน้าที่ว่าการอำเภอเมืองสมุทรปราการค่ะ หลังจากมีร้านนำทุเรียนมาวางขายในราคาเพียงลูกละ 50 บาท ชาวบ้านที่เขามารอกัน เขชาบอกว่ามารอกันนานแล้ว 2 ชั่วโมง ก็ตั้งใจจะซื้อลูกละ 50 มันก็มีนะคะ คือ ราคานี่มันมีหลายเกรดน่ะ มันหลายไซซ์ใช่ไหม ก็มีตั้งแต่ลูกละ 50 บาท ไปจนถึงลูกละ 99 บาท ทางชาวบ้านก็บอกว่านี่ ก็อยากไปซื้อไปฝากลูกสาวด้วยเหมือนกัน ไปฟังเพ่ิมเติมกับชายากันค่ะ // รอมากี่ชั่วโมงแล้วนี่</w:t>
      </w:r>
    </w:p>
    <w:p>
      <w:pPr>
        <w:pStyle w:val="BodyText"/>
      </w:pPr>
      <w:r>
        <w:t xml:space="preserve">(ผู้ให้สัมภาษณ์) 2 ชั่วโมงแล้วค่ะ ลูกเท่าไร เราเล็งว่าลูกไหน 99 ด้วย 50 ด้วย // 99 50 อ๋อ // ใช่ เขาจำกัด ตอนแรกให้ 5 ลูก ตอนนี้ 3 ลคนไม่พอนะพี่คนเยอะ เป็นพันเลยมั้งนี่ ต่อมากี่ชั่วโมง // 2 ชั่วโมง คนต่อไปนี่แถวหน้าแล้วนะนี่</w:t>
      </w:r>
    </w:p>
    <w:p>
      <w:pPr>
        <w:pStyle w:val="BodyText"/>
      </w:pPr>
      <w:r>
        <w:t xml:space="preserve">(คุณตะวันรุ่ง) ถามเจ้าของร้านกันบ้าง คุณกฤษณา หมอนทอง มาจากทั้งจังหวัดจันทบุรี ระยอง และชุมพร นำมาขายลูกละ 50 บาท และลูกละ 99 บาท ส่วนที่ขายก็ชั่งน้ำหนักนะคะ ขายในราคากิโลกรัม เขาจะัมีขายแบบชั่งกับถ้าแบบชั่งกิโลนี่ ขายโลละ 129 บาท และ 139 บาท ก็จะจำกัด คนหนึ่งน่ะ ให้ซื้อไม่เกิน 3 ลูก ปกติไม่ได้ขายราคานี้ แต่ถือเป็นนช่วงโพรโมชันพิเศษ คืนกำไรให้ลูกค้า ก็ดังนั้น ไปฟังลูกค้าค่ะ // ออนทัวร์ค่ะ เป็นกิจกรรมของทางเพจเรานะคะ ใช่ค่ะ ปกติคือราคานี้ก็ไม่ใช่ราคาที่เราคำนวณไว้นะคะ แต่จะเป็นราคา เป็นการคืนกำไรให้ลูกค้าค่ะ</w:t>
      </w:r>
    </w:p>
    <w:p>
      <w:pPr>
        <w:pStyle w:val="BodyText"/>
      </w:pPr>
      <w:r>
        <w:t xml:space="preserve">(คุุณตะวันรุ่ง) เจ้าของร้านยังบอกด้วยนะคะ เริ่มจัดที่สมุทรปราการเป็นที่แรกเลย ระหว่างวันที่ 17-18 มิถุนายน ก็จะเริ่มขายตั้งแต่บ่าย 2 โมง ไปจนถึง 2 ทุ่มนะคะ บอกคุณนุ่นมาช้าจัง ไปไม่ทันแล้ว ไม่เป็นอะไรนะคะ เขาจะออนทัวร์ไปเรื่อย ๆ พอจบวันที่ 28 มิถุนายน ไปแล้วใช่ไหม จังหวัดถัดไปน่าจะเป็น กรุงเทพฯ ชลบุรี ขอนแก่น แล้วก็จะเปลี่ยนที่ไปเรื่อย ๆ ตามที่เป็นแฟนเพจในจังหวัดต่าง ๆ ต่อไป นี่เลย ก็เป็นกิจกรรมโปรโมชันพิเศษ คืนกำไรให้ลูกค้า</w:t>
      </w:r>
    </w:p>
    <w:p>
      <w:pPr>
        <w:pStyle w:val="BodyText"/>
      </w:pPr>
      <w:r>
        <w:t xml:space="preserve">(คุณภคพงศ์) ครับผม เราปิดท้ายช่วงนี้กันก่อน เราจะพาไปดูคลิปนี้ คุณผู้ชมครับ เมื่อสาวรายนี้ไปทำบุยกับเพื่อนที่วัด คุณผู้ชมครับ และที่สำคัญ คุณยายจำหน้าลูกค้าไม่ได้ เหตุการโป๊ะมันก็เลยเกิดขึ้นแบบนี้ครับ</w:t>
      </w:r>
    </w:p>
    <w:p>
      <w:pPr>
        <w:pStyle w:val="BodyText"/>
      </w:pPr>
      <w:r>
        <w:t xml:space="preserve">(คุณภคพงศ์) นี่ฮะ หัวเราะกันคิกคักเลยนะครับ คนที่โพสต์ TikTok รายนี้นะครับ น่ารัก ใครไปวัดพิกุล อุดหนุนคุณยายด้วยนะคะ บอกไปทำบุญที่วัดกับเพื่อน เจ้าของคลิปเข้าไปคุยกับคุณยายที่ขายขนม คุณยายบอกว่าช่วยซื้อหน่อย 4 ถุงสุดท้ายแล้ว แต่สักพักเจอคุณยาย</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O ข่าวเช้า (ช่วงที่ 1)</dc:title>
  <dc:creator/>
  <cp:keywords/>
  <dcterms:created xsi:type="dcterms:W3CDTF">2024-06-20T08:55:51Z</dcterms:created>
  <dcterms:modified xsi:type="dcterms:W3CDTF">2024-06-20T08:5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0 มิถุนายน 2567 เวลา 13.00 น.</vt:lpwstr>
  </property>
  <property fmtid="{D5CDD505-2E9C-101B-9397-08002B2CF9AE}" pid="3" name="subtitle">
    <vt:lpwstr/>
  </property>
</Properties>
</file>